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3C11560C" w:rsidR="00293D5A" w:rsidRPr="003F3C69" w:rsidRDefault="00CC0BF4" w:rsidP="00150B4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652BC9" w:rsidRPr="00652BC9">
        <w:rPr>
          <w:rFonts w:ascii="GHEA Grapalat" w:hAnsi="GHEA Grapalat"/>
          <w:sz w:val="24"/>
          <w:szCs w:val="24"/>
          <w:lang w:val="hy-AM" w:eastAsia="hy-AM"/>
        </w:rPr>
        <w:t xml:space="preserve">                 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(աշխատավայրը՝ 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Սյունիքի մարզ, ք</w:t>
      </w:r>
      <w:r w:rsidR="00483BA1" w:rsidRPr="00483BA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483BA1" w:rsidRPr="00483BA1">
        <w:rPr>
          <w:rFonts w:ascii="GHEA Grapalat" w:hAnsi="GHEA Grapalat"/>
          <w:sz w:val="24"/>
          <w:szCs w:val="24"/>
          <w:lang w:val="hy-AM" w:eastAsia="hy-AM"/>
        </w:rPr>
        <w:t xml:space="preserve"> Կապան համայնք, Գարեգին Նժդեհի 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56E3C310" w:rsidR="00B4741E" w:rsidRPr="003F3C69" w:rsidRDefault="00293D5A" w:rsidP="00150B4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Սյունիքի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(ծածկագիր՝ 71-28.2.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բ</w:t>
      </w:r>
      <w:r w:rsidR="00483BA1"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020E1B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7E0595CA" w:rsidR="00293D5A" w:rsidRPr="003F3C69" w:rsidRDefault="00293D5A" w:rsidP="00293D5A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3 թվականի </w:t>
      </w:r>
      <w:r w:rsidR="00483BA1">
        <w:rPr>
          <w:rFonts w:ascii="GHEA Grapalat" w:eastAsia="Sylfaen" w:hAnsi="GHEA Grapalat" w:cs="Sylfaen"/>
          <w:sz w:val="24"/>
          <w:szCs w:val="24"/>
          <w:lang w:val="hy-AM"/>
        </w:rPr>
        <w:t>հոկտեմբերի 13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483BA1">
        <w:rPr>
          <w:rFonts w:ascii="GHEA Grapalat" w:eastAsia="Sylfaen" w:hAnsi="GHEA Grapalat" w:cs="Sylfaen"/>
          <w:sz w:val="24"/>
          <w:szCs w:val="24"/>
          <w:lang w:val="hy-AM"/>
        </w:rPr>
        <w:t>հոկտեմբերի 19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3B04C76D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416363CF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F3C69">
      <w:pPr>
        <w:pStyle w:val="ListParagraph"/>
        <w:numPr>
          <w:ilvl w:val="0"/>
          <w:numId w:val="22"/>
        </w:numPr>
        <w:shd w:val="clear" w:color="auto" w:fill="FFFFFF"/>
        <w:spacing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23A4988C" w:rsidR="00293D5A" w:rsidRPr="003F3C69" w:rsidRDefault="003F3C69" w:rsidP="00A25256">
      <w:pPr>
        <w:shd w:val="clear" w:color="auto" w:fill="FFFFFF"/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Մրցույթի թեստավորման փուլը կանցկացվի 2023 թվականի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նոյեմբերի 27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0F6ADE20" w:rsidR="00293D5A" w:rsidRPr="003F3C69" w:rsidRDefault="003F3C69" w:rsidP="00483BA1">
      <w:pPr>
        <w:shd w:val="clear" w:color="auto" w:fill="FFFFFF"/>
        <w:tabs>
          <w:tab w:val="left" w:pos="9810"/>
        </w:tabs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2023 թվականի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նոյեմբերի 29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-ին </w:t>
      </w:r>
      <w:r w:rsidR="00483BA1">
        <w:rPr>
          <w:rFonts w:ascii="GHEA Grapalat" w:hAnsi="GHEA Grapalat"/>
          <w:sz w:val="24"/>
          <w:szCs w:val="24"/>
          <w:lang w:val="hy-AM" w:eastAsia="hy-AM"/>
        </w:rPr>
        <w:t>11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B26A14">
        <w:rPr>
          <w:rFonts w:ascii="GHEA Grapalat" w:hAnsi="GHEA Grapalat"/>
          <w:sz w:val="24"/>
          <w:szCs w:val="24"/>
          <w:lang w:val="hy-AM" w:eastAsia="hy-AM"/>
        </w:rPr>
        <w:t xml:space="preserve">       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Հանրապետության հրապարակ, Կառավարական տուն 1 հասցեում:</w:t>
      </w:r>
    </w:p>
    <w:p w14:paraId="3D1042B3" w14:textId="2FCA09BE" w:rsidR="00293D5A" w:rsidRPr="003F3C69" w:rsidRDefault="003F3C69" w:rsidP="003F3C69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1F2CEA9E" w:rsidR="00293D5A" w:rsidRPr="003F3C69" w:rsidRDefault="00293D5A" w:rsidP="00A25256">
      <w:pPr>
        <w:shd w:val="clear" w:color="auto" w:fill="FFFFFF"/>
        <w:spacing w:line="360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Հիմնական աշխատավարձը 391.040 (երեք հարյուր իննսունմեկ հազար քառասուն) </w:t>
      </w:r>
      <w:r w:rsidR="00652BC9" w:rsidRPr="00652BC9">
        <w:rPr>
          <w:rFonts w:ascii="GHEA Grapalat" w:hAnsi="GHEA Grapalat"/>
          <w:bCs/>
          <w:sz w:val="24"/>
          <w:szCs w:val="24"/>
          <w:lang w:val="hy-AM" w:eastAsia="hy-AM"/>
        </w:rPr>
        <w:t xml:space="preserve">                   </w:t>
      </w: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ՀՀ դրամ է: </w:t>
      </w:r>
    </w:p>
    <w:p w14:paraId="0BBA4E8A" w14:textId="5E2E7C01" w:rsidR="00293D5A" w:rsidRDefault="00293D5A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A2525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A2525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F3C69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F3C69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3F3C69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F3C69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F3C69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632AB35F" w14:textId="4DEA5FF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0906A4" w:rsidRPr="003F3C69">
          <w:rPr>
            <w:rStyle w:val="Hyperlink"/>
            <w:rFonts w:ascii="GHEA Grapalat" w:hAnsi="GHEA Grapalat"/>
            <w:lang w:val="hy-AM"/>
          </w:rPr>
          <w:t>https://www.arlis.am/DocumentView.aspx?docid=180561</w:t>
        </w:r>
      </w:hyperlink>
    </w:p>
    <w:p w14:paraId="173429C5" w14:textId="77777777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8302A4F" w14:textId="77777777" w:rsidR="00293D5A" w:rsidRPr="003F3C69" w:rsidRDefault="00293D5A" w:rsidP="003F3C69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E9051C3" w14:textId="647DAAAF" w:rsidR="00293D5A" w:rsidRDefault="003F3C69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483BA1" w:rsidRPr="00483BA1">
          <w:rPr>
            <w:rStyle w:val="Hyperlink"/>
            <w:rFonts w:ascii="GHEA Grapalat" w:hAnsi="GHEA Grapalat"/>
            <w:lang w:val="hy-AM"/>
          </w:rPr>
          <w:t>https://www.arlis.am/DocumentView.aspx?docid=182812</w:t>
        </w:r>
      </w:hyperlink>
    </w:p>
    <w:p w14:paraId="13D53617" w14:textId="77777777" w:rsidR="00483BA1" w:rsidRPr="00483BA1" w:rsidRDefault="00483BA1" w:rsidP="00483B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</w:p>
    <w:p w14:paraId="719D781C" w14:textId="76BAC13B" w:rsidR="00293D5A" w:rsidRPr="003F3C69" w:rsidRDefault="00293D5A" w:rsidP="003F3C69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53AAEE7E" w14:textId="788A86E3" w:rsidR="00483BA1" w:rsidRDefault="00293D5A" w:rsidP="003F3C69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</w:t>
      </w:r>
      <w:r w:rsidRPr="00483BA1">
        <w:rPr>
          <w:rStyle w:val="Hyperlink"/>
          <w:lang w:val="hy-AM" w:eastAsia="en-US"/>
        </w:rPr>
        <w:t xml:space="preserve"> </w:t>
      </w:r>
      <w:hyperlink r:id="rId13" w:history="1">
        <w:r w:rsidR="00483BA1" w:rsidRPr="00483BA1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83665</w:t>
        </w:r>
      </w:hyperlink>
    </w:p>
    <w:p w14:paraId="19CDA8FA" w14:textId="77777777" w:rsidR="00483BA1" w:rsidRPr="00483BA1" w:rsidRDefault="00483BA1" w:rsidP="003F3C69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</w:p>
    <w:p w14:paraId="47355F18" w14:textId="77777777" w:rsidR="00483BA1" w:rsidRPr="00483BA1" w:rsidRDefault="00483BA1" w:rsidP="003F3C69">
      <w:pPr>
        <w:spacing w:line="276" w:lineRule="auto"/>
        <w:ind w:left="180" w:hanging="540"/>
        <w:jc w:val="both"/>
        <w:rPr>
          <w:rFonts w:ascii="Arial" w:hAnsi="Arial" w:cs="Calibri"/>
          <w:sz w:val="24"/>
          <w:szCs w:val="24"/>
          <w:lang w:val="hy-AM"/>
        </w:rPr>
      </w:pPr>
    </w:p>
    <w:p w14:paraId="360E03E5" w14:textId="6073C073" w:rsidR="003F3C69" w:rsidRDefault="00293D5A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</w:p>
    <w:p w14:paraId="793C4D69" w14:textId="5CA98E3C" w:rsidR="003F3C69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 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>ՀՀ հողային օրենսգիրք</w:t>
      </w:r>
    </w:p>
    <w:p w14:paraId="5E942555" w14:textId="3070092C" w:rsidR="00293D5A" w:rsidRPr="003F3C69" w:rsidRDefault="003F3C69" w:rsidP="003F3C69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lastRenderedPageBreak/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 Հոդվածներ՝ 6, 7, 9, 10, 13, 48, 52, 54,  55, 56, 61,64, 67, 76, 78</w:t>
      </w:r>
    </w:p>
    <w:p w14:paraId="30C8E802" w14:textId="6FC27F64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Հղումը՝ </w:t>
      </w:r>
      <w:hyperlink r:id="rId14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1490BAE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«Վարչարարության հիմունքների և վարչական վարույթի մասին»  օրենք</w:t>
      </w:r>
    </w:p>
    <w:p w14:paraId="7C6C53F9" w14:textId="4814C00B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65DC4BB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076B337F" w14:textId="7798084A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      «Գեոդեզիական և քարտեզագրական գործունեության մասին» օրենք </w:t>
      </w:r>
    </w:p>
    <w:p w14:paraId="36A34B3B" w14:textId="25F0FFDE" w:rsidR="00293D5A" w:rsidRPr="003F3C69" w:rsidRDefault="003F3C69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>Հոդվածներ՝ 6, 13, 16</w:t>
      </w:r>
    </w:p>
    <w:p w14:paraId="3189E3D6" w14:textId="51BDBAC4" w:rsidR="00293D5A" w:rsidRPr="003F3C69" w:rsidRDefault="003F3C69" w:rsidP="003F3C69">
      <w:pPr>
        <w:spacing w:line="276" w:lineRule="auto"/>
        <w:ind w:left="-180" w:hanging="270"/>
        <w:jc w:val="both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Հղումը՝ </w:t>
      </w:r>
      <w:hyperlink r:id="rId16" w:history="1">
        <w:r w:rsidR="00293D5A" w:rsidRPr="003F3C69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://www.arlis.am/DocumentView.aspx?DocID=174013</w:t>
        </w:r>
      </w:hyperlink>
    </w:p>
    <w:p w14:paraId="11F65493" w14:textId="77777777" w:rsidR="00293D5A" w:rsidRPr="003F3C69" w:rsidRDefault="00293D5A" w:rsidP="003F3C69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</w:p>
    <w:p w14:paraId="321737FC" w14:textId="46B3992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 </w:t>
      </w:r>
      <w:hyperlink r:id="rId17" w:history="1">
        <w:r w:rsidRPr="003F3C69">
          <w:rPr>
            <w:rStyle w:val="Hyperlink"/>
            <w:rFonts w:ascii="GHEA Grapalat" w:hAnsi="GHEA Grapalat"/>
            <w:lang w:val="hy-AM"/>
          </w:rPr>
          <w:t>https://www.arlis.am/DocumentView.aspx?docid=158716</w:t>
        </w:r>
      </w:hyperlink>
    </w:p>
    <w:p w14:paraId="626DC57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283C676B" w14:textId="6E69A340" w:rsidR="00293D5A" w:rsidRPr="003F3C69" w:rsidRDefault="003F3C69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0C8D789B" w14:textId="33AE03DC" w:rsidR="00A8779D" w:rsidRPr="00150B46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r w:rsidR="005F0766" w:rsidRPr="00150B46">
        <w:rPr>
          <w:rStyle w:val="Hyperlink"/>
          <w:rFonts w:ascii="GHEA Grapalat" w:hAnsi="GHEA Grapalat"/>
          <w:lang w:val="hy-AM"/>
        </w:rPr>
        <w:t>https://www.arlis.am/DocumentView.aspx?docid=180964</w:t>
      </w:r>
    </w:p>
    <w:p w14:paraId="30B0AC07" w14:textId="77777777" w:rsidR="00A8779D" w:rsidRPr="003F3C69" w:rsidRDefault="00A8779D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3B061FD7" w14:textId="659437E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«Քաղաքաշինության մասին» օրենք</w:t>
      </w:r>
    </w:p>
    <w:p w14:paraId="75005E02" w14:textId="18D07E68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3, 4,  6, 9, 10, 10.1, 13, 17, 21, 22</w:t>
      </w:r>
      <w:r w:rsidRPr="003F3C69">
        <w:rPr>
          <w:rFonts w:ascii="Cambria Math" w:eastAsia="MS Gothic" w:hAnsi="Cambria Math" w:cs="Cambria Math"/>
          <w:shd w:val="clear" w:color="auto" w:fill="FFFFFF"/>
          <w:lang w:val="hy-AM"/>
        </w:rPr>
        <w:t>․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>1, 25, 26, 27, 30</w:t>
      </w:r>
    </w:p>
    <w:p w14:paraId="2BA3F5BA" w14:textId="53C0B6CA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Հղումը՝</w:t>
      </w:r>
      <w:r w:rsidRPr="003F3C69">
        <w:rPr>
          <w:rFonts w:ascii="GHEA Grapalat" w:hAnsi="GHEA Grapalat"/>
          <w:lang w:val="hy-AM"/>
        </w:rPr>
        <w:t xml:space="preserve"> </w:t>
      </w:r>
      <w:hyperlink r:id="rId18" w:history="1">
        <w:r w:rsidR="00A8779D" w:rsidRPr="003F3C69">
          <w:rPr>
            <w:rStyle w:val="Hyperlink"/>
            <w:rFonts w:ascii="GHEA Grapalat" w:hAnsi="GHEA Grapalat"/>
            <w:lang w:val="hy-AM"/>
          </w:rPr>
          <w:t>https://www.arlis.am/DocumentView.aspx?docid=177568</w:t>
        </w:r>
      </w:hyperlink>
    </w:p>
    <w:p w14:paraId="68EA6270" w14:textId="77777777" w:rsidR="00A8779D" w:rsidRPr="003F3C69" w:rsidRDefault="00A8779D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4C16BCBB" w14:textId="318556B6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, Երևան 2012թ.</w:t>
      </w:r>
    </w:p>
    <w:p w14:paraId="5B89C50C" w14:textId="092162AD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20F5E4E6" w:rsidR="00293D5A" w:rsidRPr="003F3C69" w:rsidRDefault="000906A4" w:rsidP="003F3C69">
      <w:pPr>
        <w:pStyle w:val="NormalWeb"/>
        <w:shd w:val="clear" w:color="auto" w:fill="FFFFFF"/>
        <w:spacing w:before="0" w:beforeAutospacing="0" w:after="0" w:afterAutospacing="0"/>
        <w:ind w:left="180" w:hanging="27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  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19" w:history="1">
        <w:r w:rsidR="00293D5A" w:rsidRPr="003F3C69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/>
        </w:rPr>
      </w:pPr>
    </w:p>
    <w:p w14:paraId="3750FD48" w14:textId="77777777" w:rsidR="000906A4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DC9548D" w14:textId="49B63AC2" w:rsidR="00293D5A" w:rsidRPr="003F3C69" w:rsidRDefault="000906A4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62694DC6" w14:textId="145B057A" w:rsidR="000906A4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02EDDC76" w14:textId="77777777" w:rsidR="00B14A76" w:rsidRPr="003F3C69" w:rsidRDefault="00B14A76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</w:p>
    <w:p w14:paraId="3238158D" w14:textId="77777777" w:rsidR="000906A4" w:rsidRPr="003F3C69" w:rsidRDefault="000906A4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93D5A" w:rsidRPr="003F3C69">
        <w:rPr>
          <w:rFonts w:ascii="GHEA Grapalat" w:hAnsi="GHEA Grapalat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</w:p>
    <w:p w14:paraId="781BA84E" w14:textId="5A7C3A11" w:rsidR="00293D5A" w:rsidRPr="003F3C69" w:rsidRDefault="00293D5A" w:rsidP="003F3C69">
      <w:pPr>
        <w:spacing w:line="276" w:lineRule="auto"/>
        <w:ind w:left="180" w:hanging="45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lastRenderedPageBreak/>
        <w:t xml:space="preserve">      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77777777" w:rsidR="00293D5A" w:rsidRPr="003F3C69" w:rsidRDefault="00293D5A" w:rsidP="003F3C69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45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  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3F3C69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  <w:r w:rsidRPr="003F3C69">
        <w:rPr>
          <w:rStyle w:val="Hyperlink"/>
          <w:rFonts w:ascii="GHEA Grapalat" w:hAnsi="GHEA Grapalat"/>
          <w:lang w:val="hy-AM"/>
        </w:rPr>
        <w:t xml:space="preserve">  </w:t>
      </w:r>
    </w:p>
    <w:p w14:paraId="29FEC5AA" w14:textId="77777777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3F3C69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293D5A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7EA0FCF0" w14:textId="77777777" w:rsidR="00293D5A" w:rsidRPr="003F3C69" w:rsidRDefault="00293D5A" w:rsidP="00293D5A">
      <w:pPr>
        <w:pStyle w:val="norm"/>
        <w:spacing w:line="276" w:lineRule="auto"/>
        <w:ind w:left="540" w:right="257" w:hanging="9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Sylfaen"/>
          <w:szCs w:val="24"/>
          <w:lang w:val="hy-AM"/>
        </w:rPr>
        <w:t xml:space="preserve"> «Որոշումների կայացում» կոմպետենցիա</w:t>
      </w:r>
    </w:p>
    <w:p w14:paraId="01147741" w14:textId="77777777" w:rsidR="00293D5A" w:rsidRPr="003F3C69" w:rsidRDefault="00293D5A" w:rsidP="00293D5A">
      <w:pPr>
        <w:pStyle w:val="norm"/>
        <w:spacing w:line="276" w:lineRule="auto"/>
        <w:ind w:right="257" w:hanging="180"/>
        <w:rPr>
          <w:rStyle w:val="Hyperlink"/>
          <w:rFonts w:ascii="GHEA Grapalat" w:hAnsi="GHEA Grapalat"/>
          <w:szCs w:val="24"/>
          <w:lang w:val="hy-AM"/>
        </w:rPr>
      </w:pPr>
      <w:r w:rsidRPr="003F3C69">
        <w:rPr>
          <w:rStyle w:val="Hyperlink"/>
          <w:rFonts w:ascii="GHEA Grapalat" w:hAnsi="GHEA Grapalat" w:cs="Arial"/>
          <w:szCs w:val="24"/>
          <w:u w:val="none"/>
          <w:lang w:val="hy-AM"/>
        </w:rPr>
        <w:t xml:space="preserve">          </w:t>
      </w:r>
      <w:r w:rsidRPr="003F3C69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3F3C69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22" w:history="1">
        <w:r w:rsidRPr="003F3C69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092FBA08" w14:textId="271177F5" w:rsidR="00293D5A" w:rsidRPr="003F3C69" w:rsidRDefault="00293D5A" w:rsidP="00293D5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180"/>
        <w:rPr>
          <w:rStyle w:val="Hyperlink"/>
          <w:rFonts w:ascii="GHEA Grapalat" w:hAnsi="GHEA Grapalat"/>
          <w:lang w:val="hy-AM" w:eastAsia="ru-RU"/>
        </w:rPr>
      </w:pPr>
      <w:r w:rsidRPr="003F3C69">
        <w:rPr>
          <w:rFonts w:ascii="GHEA Grapalat" w:hAnsi="GHEA Grapalat"/>
          <w:color w:val="000000" w:themeColor="text1"/>
          <w:lang w:val="hy-AM"/>
        </w:rPr>
        <w:t xml:space="preserve">  «Բարեվարքություն» կոմպետենցիա</w:t>
      </w:r>
      <w:r w:rsidRPr="003F3C69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3F3C69">
        <w:rPr>
          <w:rFonts w:ascii="Calibri" w:hAnsi="Calibri" w:cs="Calibri"/>
          <w:color w:val="000000" w:themeColor="text1"/>
          <w:lang w:val="hy-AM"/>
        </w:rPr>
        <w:t> </w:t>
      </w:r>
      <w:r w:rsidRPr="003F3C69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3" w:history="1">
        <w:r w:rsidRPr="003F3C69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070067FA" w14:textId="77777777" w:rsidR="00293D5A" w:rsidRPr="003F3C69" w:rsidRDefault="00293D5A" w:rsidP="00293D5A">
      <w:pPr>
        <w:pStyle w:val="norm"/>
        <w:spacing w:line="276" w:lineRule="auto"/>
        <w:ind w:left="810" w:right="257" w:hanging="270"/>
        <w:rPr>
          <w:rFonts w:ascii="GHEA Grapalat" w:hAnsi="GHEA Grapalat" w:cs="Sylfaen"/>
          <w:color w:val="000000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35A1A119" w14:textId="5F8C3522" w:rsidR="00293D5A" w:rsidRPr="003F3C69" w:rsidRDefault="00293D5A" w:rsidP="00293D5A">
      <w:pPr>
        <w:pStyle w:val="norm"/>
        <w:spacing w:line="276" w:lineRule="auto"/>
        <w:ind w:left="810" w:right="257" w:hanging="360"/>
        <w:rPr>
          <w:rFonts w:ascii="GHEA Grapalat" w:hAnsi="GHEA Grapalat" w:cs="Sylfaen"/>
          <w:color w:val="000000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Cs w:val="24"/>
          <w:lang w:val="hy-AM"/>
        </w:rPr>
        <w:t xml:space="preserve"> կոմպետենցիա</w:t>
      </w:r>
    </w:p>
    <w:p w14:paraId="14AE11EA" w14:textId="20DF3FA2" w:rsidR="00293D5A" w:rsidRPr="003F3C69" w:rsidRDefault="00293D5A" w:rsidP="00293D5A">
      <w:pPr>
        <w:spacing w:line="276" w:lineRule="auto"/>
        <w:ind w:left="720" w:hanging="27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3F3C69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«Խնդրի լուծում» կոմպետենցիա</w:t>
      </w:r>
    </w:p>
    <w:p w14:paraId="74F20749" w14:textId="2F98DB01" w:rsidR="00293D5A" w:rsidRPr="003F3C69" w:rsidRDefault="00293D5A" w:rsidP="00293D5A">
      <w:pPr>
        <w:spacing w:line="276" w:lineRule="auto"/>
        <w:ind w:left="720" w:hanging="18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4" w:history="1">
        <w:r w:rsidRPr="003F3C69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040E6E17" w14:textId="77777777" w:rsidR="00293D5A" w:rsidRPr="003F3C69" w:rsidRDefault="00293D5A" w:rsidP="00293D5A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293D5A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3F3C69" w:rsidRDefault="00000000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5" w:history="1">
        <w:r w:rsidR="00293D5A" w:rsidRPr="003F3C69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769E9333" w14:textId="77777777" w:rsidR="00293D5A" w:rsidRPr="003F3C69" w:rsidRDefault="00293D5A" w:rsidP="00293D5A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293D5A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293D5A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483BA1">
      <w:pgSz w:w="12240" w:h="15840"/>
      <w:pgMar w:top="5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19127" w14:textId="77777777" w:rsidR="002D2F3D" w:rsidRDefault="002D2F3D" w:rsidP="00C47A7F">
      <w:r>
        <w:separator/>
      </w:r>
    </w:p>
  </w:endnote>
  <w:endnote w:type="continuationSeparator" w:id="0">
    <w:p w14:paraId="1ACEACC8" w14:textId="77777777" w:rsidR="002D2F3D" w:rsidRDefault="002D2F3D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D0B6E" w14:textId="77777777" w:rsidR="002D2F3D" w:rsidRDefault="002D2F3D" w:rsidP="00C47A7F">
      <w:r>
        <w:separator/>
      </w:r>
    </w:p>
  </w:footnote>
  <w:footnote w:type="continuationSeparator" w:id="0">
    <w:p w14:paraId="7158F20A" w14:textId="77777777" w:rsidR="002D2F3D" w:rsidRDefault="002D2F3D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2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4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41198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1912879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6812045">
    <w:abstractNumId w:val="0"/>
  </w:num>
  <w:num w:numId="4" w16cid:durableId="1010571187">
    <w:abstractNumId w:val="19"/>
  </w:num>
  <w:num w:numId="5" w16cid:durableId="1094545467">
    <w:abstractNumId w:val="15"/>
  </w:num>
  <w:num w:numId="6" w16cid:durableId="460925998">
    <w:abstractNumId w:val="7"/>
  </w:num>
  <w:num w:numId="7" w16cid:durableId="192959283">
    <w:abstractNumId w:val="12"/>
  </w:num>
  <w:num w:numId="8" w16cid:durableId="1888910840">
    <w:abstractNumId w:val="1"/>
  </w:num>
  <w:num w:numId="9" w16cid:durableId="1490559730">
    <w:abstractNumId w:val="14"/>
  </w:num>
  <w:num w:numId="10" w16cid:durableId="1878200517">
    <w:abstractNumId w:val="17"/>
  </w:num>
  <w:num w:numId="11" w16cid:durableId="133839170">
    <w:abstractNumId w:val="6"/>
  </w:num>
  <w:num w:numId="12" w16cid:durableId="670714249">
    <w:abstractNumId w:val="3"/>
  </w:num>
  <w:num w:numId="13" w16cid:durableId="1957633643">
    <w:abstractNumId w:val="4"/>
  </w:num>
  <w:num w:numId="14" w16cid:durableId="381711876">
    <w:abstractNumId w:val="18"/>
  </w:num>
  <w:num w:numId="15" w16cid:durableId="2017149522">
    <w:abstractNumId w:val="13"/>
  </w:num>
  <w:num w:numId="16" w16cid:durableId="993919445">
    <w:abstractNumId w:val="2"/>
  </w:num>
  <w:num w:numId="17" w16cid:durableId="456265785">
    <w:abstractNumId w:val="9"/>
  </w:num>
  <w:num w:numId="18" w16cid:durableId="1634099109">
    <w:abstractNumId w:val="10"/>
  </w:num>
  <w:num w:numId="19" w16cid:durableId="1060711681">
    <w:abstractNumId w:val="16"/>
  </w:num>
  <w:num w:numId="20" w16cid:durableId="1161384584">
    <w:abstractNumId w:val="20"/>
  </w:num>
  <w:num w:numId="21" w16cid:durableId="1871146916">
    <w:abstractNumId w:val="5"/>
  </w:num>
  <w:num w:numId="22" w16cid:durableId="20019577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0E1B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E72F3"/>
    <w:rsid w:val="001033CF"/>
    <w:rsid w:val="00117A2D"/>
    <w:rsid w:val="00121DBB"/>
    <w:rsid w:val="00124176"/>
    <w:rsid w:val="001424D2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2F3D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F205C"/>
    <w:rsid w:val="003F3C69"/>
    <w:rsid w:val="00406EAC"/>
    <w:rsid w:val="00407C85"/>
    <w:rsid w:val="00411C45"/>
    <w:rsid w:val="004141AE"/>
    <w:rsid w:val="00415C6C"/>
    <w:rsid w:val="00440D79"/>
    <w:rsid w:val="00462364"/>
    <w:rsid w:val="00462C5C"/>
    <w:rsid w:val="00474549"/>
    <w:rsid w:val="0047454D"/>
    <w:rsid w:val="00477D79"/>
    <w:rsid w:val="00483BA1"/>
    <w:rsid w:val="00496B16"/>
    <w:rsid w:val="004B1006"/>
    <w:rsid w:val="004B1801"/>
    <w:rsid w:val="004F1916"/>
    <w:rsid w:val="00503479"/>
    <w:rsid w:val="00536797"/>
    <w:rsid w:val="005603BD"/>
    <w:rsid w:val="00570904"/>
    <w:rsid w:val="00571E51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52BC9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21B1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26A14"/>
    <w:rsid w:val="00B3185A"/>
    <w:rsid w:val="00B31A63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E12AC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020E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3665" TargetMode="External"/><Relationship Id="rId18" Type="http://schemas.openxmlformats.org/officeDocument/2006/relationships/hyperlink" Target="https://www.arlis.am/DocumentView.aspx?docid=177568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2023-&#1392;&#1377;&#1397;&#1407;&#1377;&#1408;&#1377;&#1408;&#1400;&#1410;&#1385;&#1397;&#1400;&#1410;&#1398;&#1398;&#1381;&#1408;/PA_AVAG_PASTATXTAVAR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rlis.am/DocumentView.aspx?DocID=174013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4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3.pdf" TargetMode="External"/><Relationship Id="rId10" Type="http://schemas.openxmlformats.org/officeDocument/2006/relationships/hyperlink" Target="https://www.arlis.am/DocumentView.aspx?docid=180561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u_files/file/Haytararutyunner/7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1130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8</cp:revision>
  <cp:lastPrinted>2022-07-20T11:10:00Z</cp:lastPrinted>
  <dcterms:created xsi:type="dcterms:W3CDTF">2023-08-30T07:07:00Z</dcterms:created>
  <dcterms:modified xsi:type="dcterms:W3CDTF">2023-10-13T06:53:00Z</dcterms:modified>
</cp:coreProperties>
</file>